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0EA636" w14:textId="51D9A92C" w:rsidR="00E66DBC" w:rsidRPr="00B97349" w:rsidRDefault="002D3A0E" w:rsidP="00B97349">
      <w:pPr>
        <w:jc w:val="center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SAFETY LOG</w:t>
      </w:r>
    </w:p>
    <w:p w14:paraId="630EA637" w14:textId="77777777" w:rsidR="00B97349" w:rsidRDefault="00B97349" w:rsidP="00B97349">
      <w:pPr>
        <w:rPr>
          <w:b/>
          <w:u w:val="single"/>
        </w:rPr>
      </w:pPr>
    </w:p>
    <w:tbl>
      <w:tblPr>
        <w:tblStyle w:val="LightGrid"/>
        <w:tblW w:w="14220" w:type="dxa"/>
        <w:tblInd w:w="-612" w:type="dxa"/>
        <w:tblLook w:val="04A0" w:firstRow="1" w:lastRow="0" w:firstColumn="1" w:lastColumn="0" w:noHBand="0" w:noVBand="1"/>
      </w:tblPr>
      <w:tblGrid>
        <w:gridCol w:w="2988"/>
        <w:gridCol w:w="2502"/>
        <w:gridCol w:w="2700"/>
        <w:gridCol w:w="2520"/>
        <w:gridCol w:w="3510"/>
      </w:tblGrid>
      <w:tr w:rsidR="00B97349" w14:paraId="630EA63D" w14:textId="77777777" w:rsidTr="00A95F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3BCFFEBE" w14:textId="77777777" w:rsidR="00B97349" w:rsidRDefault="00B97349" w:rsidP="001A684C">
            <w:pPr>
              <w:jc w:val="center"/>
              <w:rPr>
                <w:u w:val="single"/>
              </w:rPr>
            </w:pPr>
            <w:r w:rsidRPr="00B97349">
              <w:rPr>
                <w:u w:val="single"/>
              </w:rPr>
              <w:t>DATE</w:t>
            </w:r>
          </w:p>
          <w:p w14:paraId="630EA638" w14:textId="37587B3D" w:rsidR="00E305D4" w:rsidRPr="00E305D4" w:rsidRDefault="002D3A0E" w:rsidP="001A684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on/Wed/Fri Checks </w:t>
            </w:r>
          </w:p>
        </w:tc>
        <w:tc>
          <w:tcPr>
            <w:tcW w:w="2502" w:type="dxa"/>
          </w:tcPr>
          <w:p w14:paraId="691E834F" w14:textId="77777777" w:rsidR="00B97349" w:rsidRDefault="001A684C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>
              <w:rPr>
                <w:u w:val="single"/>
              </w:rPr>
              <w:t>Fire and Safety</w:t>
            </w:r>
          </w:p>
          <w:p w14:paraId="68763C53" w14:textId="62D2359F" w:rsidR="001A684C" w:rsidRDefault="001A684C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A684C">
              <w:rPr>
                <w:sz w:val="18"/>
                <w:szCs w:val="18"/>
              </w:rPr>
              <w:t xml:space="preserve"> Stairwell </w:t>
            </w:r>
            <w:r>
              <w:rPr>
                <w:sz w:val="18"/>
                <w:szCs w:val="18"/>
              </w:rPr>
              <w:t>door check</w:t>
            </w:r>
          </w:p>
          <w:p w14:paraId="630EA639" w14:textId="217C6233" w:rsidR="001A684C" w:rsidRPr="001A684C" w:rsidRDefault="00E305D4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ump room leak check</w:t>
            </w:r>
          </w:p>
        </w:tc>
        <w:tc>
          <w:tcPr>
            <w:tcW w:w="2700" w:type="dxa"/>
          </w:tcPr>
          <w:p w14:paraId="39D1BB1F" w14:textId="77777777" w:rsidR="00B97349" w:rsidRDefault="001A684C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>
              <w:rPr>
                <w:u w:val="single"/>
              </w:rPr>
              <w:t>Light Check</w:t>
            </w:r>
          </w:p>
          <w:p w14:paraId="14E5103C" w14:textId="442423C2" w:rsidR="001A684C" w:rsidRDefault="00E305D4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xterior </w:t>
            </w:r>
            <w:r w:rsidR="00820D10">
              <w:rPr>
                <w:sz w:val="18"/>
                <w:szCs w:val="18"/>
              </w:rPr>
              <w:t xml:space="preserve">Patio &amp; Up lights  </w:t>
            </w:r>
          </w:p>
          <w:p w14:paraId="630EA63A" w14:textId="397C9634" w:rsidR="00820D10" w:rsidRPr="001A684C" w:rsidRDefault="00820D10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terior </w:t>
            </w:r>
            <w:r w:rsidR="00E305D4">
              <w:rPr>
                <w:sz w:val="18"/>
                <w:szCs w:val="18"/>
              </w:rPr>
              <w:t xml:space="preserve">Corridor </w:t>
            </w:r>
            <w:r>
              <w:rPr>
                <w:sz w:val="18"/>
                <w:szCs w:val="18"/>
              </w:rPr>
              <w:t>Lights</w:t>
            </w:r>
          </w:p>
        </w:tc>
        <w:tc>
          <w:tcPr>
            <w:tcW w:w="2520" w:type="dxa"/>
          </w:tcPr>
          <w:p w14:paraId="7FE8D7B2" w14:textId="77777777" w:rsidR="00B97349" w:rsidRDefault="00820D10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u w:val="single"/>
              </w:rPr>
            </w:pPr>
            <w:r w:rsidRPr="00820D10">
              <w:rPr>
                <w:sz w:val="22"/>
                <w:u w:val="single"/>
              </w:rPr>
              <w:t>Emergency Response</w:t>
            </w:r>
          </w:p>
          <w:p w14:paraId="22A7B476" w14:textId="77777777" w:rsidR="00820D10" w:rsidRDefault="00820D10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t/Time/Date</w:t>
            </w:r>
          </w:p>
          <w:p w14:paraId="630EA63B" w14:textId="655E6E6B" w:rsidR="00820D10" w:rsidRPr="00820D10" w:rsidRDefault="00820D10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rned over to _______</w:t>
            </w:r>
          </w:p>
        </w:tc>
        <w:tc>
          <w:tcPr>
            <w:tcW w:w="3510" w:type="dxa"/>
          </w:tcPr>
          <w:p w14:paraId="630EA63C" w14:textId="77777777" w:rsidR="00B97349" w:rsidRPr="00B97349" w:rsidRDefault="00B97349" w:rsidP="00B973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B97349">
              <w:rPr>
                <w:u w:val="single"/>
              </w:rPr>
              <w:t>COMMENTS</w:t>
            </w:r>
          </w:p>
        </w:tc>
      </w:tr>
      <w:tr w:rsidR="00B97349" w14:paraId="630EA643" w14:textId="77777777" w:rsidTr="00A95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3E" w14:textId="16C2E2D2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3F" w14:textId="793F208D" w:rsidR="00B97349" w:rsidRPr="00D301FC" w:rsidRDefault="00D301FC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Replace any of the blocks</w:t>
            </w:r>
          </w:p>
        </w:tc>
        <w:tc>
          <w:tcPr>
            <w:tcW w:w="2700" w:type="dxa"/>
          </w:tcPr>
          <w:p w14:paraId="630EA640" w14:textId="541F8B7A" w:rsidR="00B97349" w:rsidRPr="00D301FC" w:rsidRDefault="00D301FC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with what you need for </w:t>
            </w:r>
          </w:p>
        </w:tc>
        <w:tc>
          <w:tcPr>
            <w:tcW w:w="2520" w:type="dxa"/>
          </w:tcPr>
          <w:p w14:paraId="630EA641" w14:textId="67EF4B9E" w:rsidR="00B97349" w:rsidRPr="00D301FC" w:rsidRDefault="00D301FC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D301FC">
              <w:rPr>
                <w:sz w:val="22"/>
              </w:rPr>
              <w:t>Your property</w:t>
            </w:r>
          </w:p>
        </w:tc>
        <w:tc>
          <w:tcPr>
            <w:tcW w:w="3510" w:type="dxa"/>
          </w:tcPr>
          <w:p w14:paraId="630EA642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49" w14:textId="77777777" w:rsidTr="00A95F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44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45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46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47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48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4F" w14:textId="77777777" w:rsidTr="00A95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4A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4B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4C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4D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4E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55" w14:textId="77777777" w:rsidTr="00A95F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50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51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52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53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54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5B" w14:textId="77777777" w:rsidTr="00A95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56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57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58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59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5A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61" w14:textId="77777777" w:rsidTr="00A95F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5C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5D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5E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5F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60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67" w14:textId="77777777" w:rsidTr="00A95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62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63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64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65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66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6D" w14:textId="77777777" w:rsidTr="00A95F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68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69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6A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6B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6C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73" w14:textId="77777777" w:rsidTr="00A95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6E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6F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70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71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72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79" w14:textId="77777777" w:rsidTr="00A95F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74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75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76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77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78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7F" w14:textId="77777777" w:rsidTr="00A95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7A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7B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7C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7D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7E" w14:textId="77777777" w:rsidR="00B97349" w:rsidRPr="00A209AF" w:rsidRDefault="00B97349" w:rsidP="00B97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B97349" w14:paraId="630EA685" w14:textId="77777777" w:rsidTr="00A95F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30EA680" w14:textId="77777777" w:rsidR="00B97349" w:rsidRPr="00A209AF" w:rsidRDefault="00B97349" w:rsidP="00B97349">
            <w:pPr>
              <w:rPr>
                <w:b w:val="0"/>
                <w:sz w:val="28"/>
                <w:szCs w:val="28"/>
              </w:rPr>
            </w:pPr>
          </w:p>
        </w:tc>
        <w:tc>
          <w:tcPr>
            <w:tcW w:w="2502" w:type="dxa"/>
          </w:tcPr>
          <w:p w14:paraId="630EA681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700" w:type="dxa"/>
          </w:tcPr>
          <w:p w14:paraId="630EA682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2520" w:type="dxa"/>
          </w:tcPr>
          <w:p w14:paraId="630EA683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  <w:tc>
          <w:tcPr>
            <w:tcW w:w="3510" w:type="dxa"/>
          </w:tcPr>
          <w:p w14:paraId="630EA684" w14:textId="77777777" w:rsidR="00B97349" w:rsidRPr="00A209AF" w:rsidRDefault="00B97349" w:rsidP="00B9734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</w:tbl>
    <w:p w14:paraId="630EA794" w14:textId="77777777" w:rsidR="00B97349" w:rsidRPr="00B97349" w:rsidRDefault="00B97349" w:rsidP="00011C51">
      <w:pPr>
        <w:rPr>
          <w:b/>
          <w:u w:val="single"/>
        </w:rPr>
      </w:pPr>
      <w:bookmarkStart w:id="0" w:name="_GoBack"/>
      <w:bookmarkEnd w:id="0"/>
    </w:p>
    <w:sectPr w:rsidR="00B97349" w:rsidRPr="00B97349" w:rsidSect="00A209A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81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A07D44" w14:textId="77777777" w:rsidR="003147A1" w:rsidRDefault="003147A1" w:rsidP="0023714E">
      <w:pPr>
        <w:spacing w:line="240" w:lineRule="auto"/>
      </w:pPr>
      <w:r>
        <w:separator/>
      </w:r>
    </w:p>
  </w:endnote>
  <w:endnote w:type="continuationSeparator" w:id="0">
    <w:p w14:paraId="49C59075" w14:textId="77777777" w:rsidR="003147A1" w:rsidRDefault="003147A1" w:rsidP="002371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FAD809" w14:textId="77777777" w:rsidR="0023714E" w:rsidRDefault="0023714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AE0299" w14:textId="77777777" w:rsidR="0023714E" w:rsidRDefault="0023714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22150E" w14:textId="77777777" w:rsidR="0023714E" w:rsidRDefault="002371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51EDCC" w14:textId="77777777" w:rsidR="003147A1" w:rsidRDefault="003147A1" w:rsidP="0023714E">
      <w:pPr>
        <w:spacing w:line="240" w:lineRule="auto"/>
      </w:pPr>
      <w:r>
        <w:separator/>
      </w:r>
    </w:p>
  </w:footnote>
  <w:footnote w:type="continuationSeparator" w:id="0">
    <w:p w14:paraId="38C42263" w14:textId="77777777" w:rsidR="003147A1" w:rsidRDefault="003147A1" w:rsidP="0023714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BA809F" w14:textId="77777777" w:rsidR="0023714E" w:rsidRDefault="0023714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C8C45" w14:textId="77777777" w:rsidR="0023714E" w:rsidRDefault="0023714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31FF2F" w14:textId="77777777" w:rsidR="0023714E" w:rsidRDefault="002371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zKwNDQ1MTQ1MjVR0lEKTi0uzszPAykwrAUAPTa6FCwAAAA="/>
  </w:docVars>
  <w:rsids>
    <w:rsidRoot w:val="00B97349"/>
    <w:rsid w:val="00011C51"/>
    <w:rsid w:val="001A684C"/>
    <w:rsid w:val="0023714E"/>
    <w:rsid w:val="002D3A0E"/>
    <w:rsid w:val="003147A1"/>
    <w:rsid w:val="004713B6"/>
    <w:rsid w:val="00820D10"/>
    <w:rsid w:val="009C5710"/>
    <w:rsid w:val="00A209AF"/>
    <w:rsid w:val="00A446C8"/>
    <w:rsid w:val="00A6238E"/>
    <w:rsid w:val="00A95FAC"/>
    <w:rsid w:val="00B97349"/>
    <w:rsid w:val="00D301FC"/>
    <w:rsid w:val="00E305D4"/>
    <w:rsid w:val="00E63CBA"/>
    <w:rsid w:val="00E66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0EA6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9734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B97349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B97349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209A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9A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371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4E"/>
  </w:style>
  <w:style w:type="paragraph" w:styleId="Footer">
    <w:name w:val="footer"/>
    <w:basedOn w:val="Normal"/>
    <w:link w:val="FooterChar"/>
    <w:uiPriority w:val="99"/>
    <w:unhideWhenUsed/>
    <w:rsid w:val="002371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9-25T10:27:00Z</dcterms:created>
  <dcterms:modified xsi:type="dcterms:W3CDTF">2017-09-25T10:28:00Z</dcterms:modified>
</cp:coreProperties>
</file>